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CD9210" w14:textId="77777777" w:rsidR="00396F87" w:rsidRDefault="00396F87" w:rsidP="00396F87">
      <w:pPr>
        <w:rPr>
          <w:sz w:val="22"/>
          <w:szCs w:val="22"/>
        </w:rPr>
      </w:pPr>
    </w:p>
    <w:p w14:paraId="72AEFA15" w14:textId="77777777" w:rsidR="004E5E4D" w:rsidRPr="004E5E4D" w:rsidRDefault="004E5E4D" w:rsidP="004E5E4D">
      <w:pPr>
        <w:jc w:val="center"/>
        <w:rPr>
          <w:rFonts w:ascii="Trajan Pro" w:hAnsi="Trajan Pro"/>
          <w:color w:val="FF9900"/>
        </w:rPr>
      </w:pPr>
      <w:r w:rsidRPr="004E5E4D">
        <w:rPr>
          <w:rFonts w:ascii="Trajan Pro" w:hAnsi="Trajan Pro"/>
          <w:color w:val="FF9900"/>
        </w:rPr>
        <w:t>Edgar Randall Scholarship Fund Letter of Recommendation Form</w:t>
      </w:r>
    </w:p>
    <w:p w14:paraId="3DBCE733" w14:textId="77777777" w:rsidR="004E5E4D" w:rsidRDefault="004E5E4D" w:rsidP="004E5E4D">
      <w:pPr>
        <w:rPr>
          <w:rFonts w:ascii="Legacy Sans ITC TT Book" w:hAnsi="Legacy Sans ITC TT Book"/>
          <w:sz w:val="32"/>
          <w:szCs w:val="32"/>
        </w:rPr>
      </w:pPr>
    </w:p>
    <w:p w14:paraId="12FE54D7" w14:textId="56962DD5" w:rsidR="004E5E4D" w:rsidRPr="004E5E4D" w:rsidRDefault="004E5E4D" w:rsidP="004E5E4D">
      <w:pPr>
        <w:rPr>
          <w:rFonts w:ascii="Legacy Sans ITC TT Book" w:hAnsi="Legacy Sans ITC TT Book"/>
          <w:color w:val="023E7D"/>
          <w:sz w:val="28"/>
          <w:szCs w:val="28"/>
        </w:rPr>
      </w:pPr>
      <w:r w:rsidRPr="004E5E4D">
        <w:rPr>
          <w:rFonts w:ascii="Legacy Sans ITC TT Book" w:hAnsi="Legacy Sans ITC TT Book"/>
          <w:color w:val="023E7D"/>
          <w:sz w:val="28"/>
          <w:szCs w:val="28"/>
        </w:rPr>
        <w:t xml:space="preserve">Dear ERSF Applicant, </w:t>
      </w:r>
    </w:p>
    <w:p w14:paraId="5A692C14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28"/>
          <w:szCs w:val="28"/>
        </w:rPr>
      </w:pPr>
    </w:p>
    <w:p w14:paraId="7F2457A2" w14:textId="34A002DB" w:rsidR="004E5E4D" w:rsidRPr="004E5E4D" w:rsidRDefault="004E5E4D" w:rsidP="004E5E4D">
      <w:pPr>
        <w:rPr>
          <w:rFonts w:ascii="Legacy Sans ITC TT Book" w:hAnsi="Legacy Sans ITC TT Book"/>
          <w:color w:val="023E7D"/>
        </w:rPr>
      </w:pPr>
      <w:r w:rsidRPr="004E5E4D">
        <w:rPr>
          <w:rFonts w:ascii="Legacy Sans ITC TT Book" w:hAnsi="Legacy Sans ITC TT Book"/>
          <w:color w:val="023E7D"/>
        </w:rPr>
        <w:t xml:space="preserve">You may send this document directly to the individual who will be completing your letter of recommendation. When completed, please save as a PDF file to be included with your application submission. As a reminder, you will need a letter of reference from a leader in your faith community, a local community member and a leader in your school. </w:t>
      </w:r>
    </w:p>
    <w:p w14:paraId="3042E2E1" w14:textId="77777777" w:rsidR="004E5E4D" w:rsidRPr="004E5E4D" w:rsidRDefault="004E5E4D" w:rsidP="004E5E4D">
      <w:pPr>
        <w:jc w:val="center"/>
        <w:rPr>
          <w:rFonts w:ascii="Legacy Sans ITC TT Book" w:hAnsi="Legacy Sans ITC TT Book"/>
          <w:color w:val="023E7D"/>
          <w:sz w:val="32"/>
          <w:szCs w:val="32"/>
        </w:rPr>
      </w:pPr>
    </w:p>
    <w:p w14:paraId="1106A37D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t xml:space="preserve">Name of Scholarship Applicant: 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TEXT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End w:id="0"/>
    </w:p>
    <w:p w14:paraId="46BAAC68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</w:p>
    <w:p w14:paraId="0274DBE4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t>Name of Person Providing Reference: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TEXT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End w:id="1"/>
    </w:p>
    <w:p w14:paraId="58245F97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</w:p>
    <w:p w14:paraId="067412AE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t xml:space="preserve">Email Address: 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TEXT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End w:id="2"/>
    </w:p>
    <w:p w14:paraId="2DFD5A21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</w:p>
    <w:p w14:paraId="6B777150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t xml:space="preserve">How long have you known the applicant? 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TEXT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End w:id="3"/>
    </w:p>
    <w:p w14:paraId="6042F549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</w:p>
    <w:p w14:paraId="03C8C8AA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t xml:space="preserve">Please Select One: 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CHECKBOX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End w:id="4"/>
      <w:r w:rsidRPr="004E5E4D">
        <w:rPr>
          <w:rFonts w:ascii="Legacy Sans ITC TT Book" w:hAnsi="Legacy Sans ITC TT Book"/>
          <w:color w:val="023E7D"/>
          <w:sz w:val="32"/>
          <w:szCs w:val="32"/>
        </w:rPr>
        <w:t xml:space="preserve"> Faith Community Leader</w:t>
      </w:r>
    </w:p>
    <w:p w14:paraId="48C6DEC0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tab/>
      </w:r>
      <w:r w:rsidRPr="004E5E4D">
        <w:rPr>
          <w:rFonts w:ascii="Legacy Sans ITC TT Book" w:hAnsi="Legacy Sans ITC TT Book"/>
          <w:color w:val="023E7D"/>
          <w:sz w:val="32"/>
          <w:szCs w:val="32"/>
        </w:rPr>
        <w:tab/>
      </w:r>
      <w:r w:rsidRPr="004E5E4D">
        <w:rPr>
          <w:rFonts w:ascii="Legacy Sans ITC TT Book" w:hAnsi="Legacy Sans ITC TT Book"/>
          <w:color w:val="023E7D"/>
          <w:sz w:val="32"/>
          <w:szCs w:val="32"/>
        </w:rPr>
        <w:tab/>
        <w:t xml:space="preserve">    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CHECKBOX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End w:id="5"/>
      <w:r w:rsidRPr="004E5E4D">
        <w:rPr>
          <w:rFonts w:ascii="Legacy Sans ITC TT Book" w:hAnsi="Legacy Sans ITC TT Book"/>
          <w:color w:val="023E7D"/>
          <w:sz w:val="32"/>
          <w:szCs w:val="32"/>
        </w:rPr>
        <w:t xml:space="preserve"> Local Community Member</w:t>
      </w:r>
    </w:p>
    <w:p w14:paraId="105C400C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tab/>
      </w:r>
      <w:r w:rsidRPr="004E5E4D">
        <w:rPr>
          <w:rFonts w:ascii="Legacy Sans ITC TT Book" w:hAnsi="Legacy Sans ITC TT Book"/>
          <w:color w:val="023E7D"/>
          <w:sz w:val="32"/>
          <w:szCs w:val="32"/>
        </w:rPr>
        <w:tab/>
      </w:r>
      <w:r w:rsidRPr="004E5E4D">
        <w:rPr>
          <w:rFonts w:ascii="Legacy Sans ITC TT Book" w:hAnsi="Legacy Sans ITC TT Book"/>
          <w:color w:val="023E7D"/>
          <w:sz w:val="32"/>
          <w:szCs w:val="32"/>
        </w:rPr>
        <w:tab/>
        <w:t xml:space="preserve">    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3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CHECKBOX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End w:id="6"/>
      <w:r w:rsidRPr="004E5E4D">
        <w:rPr>
          <w:rFonts w:ascii="Legacy Sans ITC TT Book" w:hAnsi="Legacy Sans ITC TT Book"/>
          <w:color w:val="023E7D"/>
          <w:sz w:val="32"/>
          <w:szCs w:val="32"/>
        </w:rPr>
        <w:t xml:space="preserve"> School Leader </w:t>
      </w:r>
    </w:p>
    <w:p w14:paraId="3E11CD19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</w:p>
    <w:p w14:paraId="4BF60F86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</w:p>
    <w:p w14:paraId="39BE608C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28"/>
          <w:szCs w:val="28"/>
        </w:rPr>
      </w:pPr>
      <w:r w:rsidRPr="004E5E4D">
        <w:rPr>
          <w:rFonts w:ascii="Legacy Sans ITC TT Book" w:hAnsi="Legacy Sans ITC TT Book"/>
          <w:color w:val="023E7D"/>
          <w:sz w:val="28"/>
          <w:szCs w:val="28"/>
        </w:rPr>
        <w:t>Please either use the text box below for the recommendation or attach as a separate document.</w:t>
      </w:r>
    </w:p>
    <w:p w14:paraId="578A9EAB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</w:p>
    <w:p w14:paraId="7BF5EEB8" w14:textId="77777777" w:rsidR="004E5E4D" w:rsidRPr="004E5E4D" w:rsidRDefault="004E5E4D" w:rsidP="004E5E4D">
      <w:pPr>
        <w:rPr>
          <w:rFonts w:ascii="Legacy Sans ITC TT Book" w:hAnsi="Legacy Sans ITC TT Book"/>
          <w:color w:val="023E7D"/>
          <w:sz w:val="32"/>
          <w:szCs w:val="32"/>
        </w:rPr>
      </w:pP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7" w:name="Text4"/>
      <w:r w:rsidRPr="004E5E4D">
        <w:rPr>
          <w:rFonts w:ascii="Legacy Sans ITC TT Book" w:hAnsi="Legacy Sans ITC TT Book"/>
          <w:color w:val="023E7D"/>
          <w:sz w:val="32"/>
          <w:szCs w:val="32"/>
        </w:rPr>
        <w:instrText xml:space="preserve"> FORMTEXT </w:instrText>
      </w:r>
      <w:r w:rsidRPr="004E5E4D">
        <w:rPr>
          <w:rFonts w:ascii="Legacy Sans ITC TT Book" w:hAnsi="Legacy Sans ITC TT Book"/>
          <w:color w:val="023E7D"/>
          <w:sz w:val="32"/>
          <w:szCs w:val="32"/>
        </w:rPr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separate"/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noProof/>
          <w:color w:val="023E7D"/>
          <w:sz w:val="32"/>
          <w:szCs w:val="32"/>
        </w:rPr>
        <w:t> </w:t>
      </w:r>
      <w:r w:rsidRPr="004E5E4D">
        <w:rPr>
          <w:rFonts w:ascii="Legacy Sans ITC TT Book" w:hAnsi="Legacy Sans ITC TT Book"/>
          <w:color w:val="023E7D"/>
          <w:sz w:val="32"/>
          <w:szCs w:val="32"/>
        </w:rPr>
        <w:fldChar w:fldCharType="end"/>
      </w:r>
      <w:bookmarkStart w:id="8" w:name="_GoBack"/>
      <w:bookmarkEnd w:id="7"/>
      <w:bookmarkEnd w:id="8"/>
    </w:p>
    <w:p w14:paraId="24D3F890" w14:textId="77777777" w:rsidR="004E5E4D" w:rsidRDefault="004E5E4D" w:rsidP="004E5E4D">
      <w:pPr>
        <w:rPr>
          <w:rFonts w:ascii="Legacy Sans ITC TT Book" w:hAnsi="Legacy Sans ITC TT Book"/>
          <w:sz w:val="32"/>
          <w:szCs w:val="32"/>
        </w:rPr>
      </w:pPr>
    </w:p>
    <w:p w14:paraId="4DBD461F" w14:textId="5093B26E" w:rsidR="000F0660" w:rsidRPr="004E5E4D" w:rsidRDefault="00396F87" w:rsidP="004E5E4D">
      <w:pPr>
        <w:spacing w:after="240"/>
        <w:rPr>
          <w:rFonts w:ascii="Legacy Sans ITC TT" w:hAnsi="Legacy Sans ITC TT"/>
          <w:color w:val="023E7D"/>
        </w:rPr>
      </w:pPr>
      <w:r w:rsidRPr="00E241D4">
        <w:rPr>
          <w:rFonts w:ascii="Legacy Sans ITC TT" w:hAnsi="Legacy Sans ITC TT"/>
          <w:i/>
          <w:color w:val="F1B310"/>
          <w:sz w:val="20"/>
          <w:szCs w:val="20"/>
        </w:rPr>
        <w:t xml:space="preserve"> </w:t>
      </w:r>
    </w:p>
    <w:sectPr w:rsidR="000F0660" w:rsidRPr="004E5E4D" w:rsidSect="004E5E4D">
      <w:headerReference w:type="default" r:id="rId7"/>
      <w:pgSz w:w="12240" w:h="15840"/>
      <w:pgMar w:top="23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A6257" w14:textId="77777777" w:rsidR="004A313D" w:rsidRDefault="004A313D" w:rsidP="00396F87">
      <w:r>
        <w:separator/>
      </w:r>
    </w:p>
  </w:endnote>
  <w:endnote w:type="continuationSeparator" w:id="0">
    <w:p w14:paraId="4E35343A" w14:textId="77777777" w:rsidR="004A313D" w:rsidRDefault="004A313D" w:rsidP="00396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jan Pro">
    <w:panose1 w:val="02020502050506020301"/>
    <w:charset w:val="00"/>
    <w:family w:val="roman"/>
    <w:notTrueType/>
    <w:pitch w:val="variable"/>
    <w:sig w:usb0="800000AF" w:usb1="5000204B" w:usb2="00000000" w:usb3="00000000" w:csb0="0000009B" w:csb1="00000000"/>
  </w:font>
  <w:font w:name="Legacy Sans ITC TT Book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Legacy Sans ITC TT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7BF7B" w14:textId="77777777" w:rsidR="004A313D" w:rsidRDefault="004A313D" w:rsidP="00396F87">
      <w:r>
        <w:separator/>
      </w:r>
    </w:p>
  </w:footnote>
  <w:footnote w:type="continuationSeparator" w:id="0">
    <w:p w14:paraId="5EA79B98" w14:textId="77777777" w:rsidR="004A313D" w:rsidRDefault="004A313D" w:rsidP="00396F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AB9F0" w14:textId="3EDC2B56" w:rsidR="00396F87" w:rsidRDefault="00396F8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F7761A1" wp14:editId="6BABB4F7">
          <wp:simplePos x="0" y="0"/>
          <wp:positionH relativeFrom="page">
            <wp:align>left</wp:align>
          </wp:positionH>
          <wp:positionV relativeFrom="paragraph">
            <wp:posOffset>-266700</wp:posOffset>
          </wp:positionV>
          <wp:extent cx="7829550" cy="1304925"/>
          <wp:effectExtent l="0" t="0" r="0" b="9525"/>
          <wp:wrapNone/>
          <wp:docPr id="10" name="Picture 10" descr="A person wearing glasses and looking at the camera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dgar Randall payment page bann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9550" cy="1304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35.75pt;height:55.5pt" o:bullet="t">
        <v:imagedata r:id="rId1" o:title="logosmallest"/>
      </v:shape>
    </w:pict>
  </w:numPicBullet>
  <w:abstractNum w:abstractNumId="0" w15:restartNumberingAfterBreak="0">
    <w:nsid w:val="1EFE215A"/>
    <w:multiLevelType w:val="hybridMultilevel"/>
    <w:tmpl w:val="4A60A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34547"/>
    <w:multiLevelType w:val="hybridMultilevel"/>
    <w:tmpl w:val="D028284C"/>
    <w:lvl w:ilvl="0" w:tplc="DBDC35B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6776A7"/>
    <w:multiLevelType w:val="hybridMultilevel"/>
    <w:tmpl w:val="920A1540"/>
    <w:lvl w:ilvl="0" w:tplc="DBDC35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FD0A7E"/>
    <w:multiLevelType w:val="hybridMultilevel"/>
    <w:tmpl w:val="879AB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UzMzQytzAzMzNX0lEKTi0uzszPAykwrAUAPnNdQSwAAAA="/>
  </w:docVars>
  <w:rsids>
    <w:rsidRoot w:val="00396F87"/>
    <w:rsid w:val="00396F87"/>
    <w:rsid w:val="004A313D"/>
    <w:rsid w:val="004E5E4D"/>
    <w:rsid w:val="005F0991"/>
    <w:rsid w:val="00697F91"/>
    <w:rsid w:val="00900B17"/>
    <w:rsid w:val="00E2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84439"/>
  <w15:chartTrackingRefBased/>
  <w15:docId w15:val="{F4B7ADFC-E122-4978-9C3B-A2929885A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96F8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F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F87"/>
  </w:style>
  <w:style w:type="paragraph" w:styleId="Footer">
    <w:name w:val="footer"/>
    <w:basedOn w:val="Normal"/>
    <w:link w:val="FooterChar"/>
    <w:uiPriority w:val="99"/>
    <w:unhideWhenUsed/>
    <w:rsid w:val="00396F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F87"/>
  </w:style>
  <w:style w:type="paragraph" w:styleId="ListParagraph">
    <w:name w:val="List Paragraph"/>
    <w:basedOn w:val="Normal"/>
    <w:uiPriority w:val="34"/>
    <w:qFormat/>
    <w:rsid w:val="00396F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6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Sullymaan</dc:creator>
  <cp:keywords/>
  <dc:description/>
  <cp:lastModifiedBy>WCA Jeff</cp:lastModifiedBy>
  <cp:revision>2</cp:revision>
  <dcterms:created xsi:type="dcterms:W3CDTF">2020-03-19T19:54:00Z</dcterms:created>
  <dcterms:modified xsi:type="dcterms:W3CDTF">2020-03-19T19:54:00Z</dcterms:modified>
</cp:coreProperties>
</file>